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0B681E1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0B681E1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D46F05E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00A18F8F" w:rsidR="008F18F8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রজা</w:t>
      </w:r>
      <w:proofErr w:type="spellEnd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5A9C559B" w14:textId="40108BDC" w:rsidR="008E3067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২১.০০ </w:t>
      </w:r>
      <w:proofErr w:type="spellStart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55D2528F" w14:textId="0A92A8B9" w:rsidR="00DE2997" w:rsidRDefault="00DE299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২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= 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,৫২০.০০</w:t>
      </w:r>
    </w:p>
    <w:p w14:paraId="055C1AA5" w14:textId="310961A2" w:rsidR="008E3067" w:rsidRDefault="008E3067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</w:t>
      </w:r>
    </w:p>
    <w:p w14:paraId="028913CB" w14:textId="7C68B761" w:rsidR="00883F22" w:rsidRDefault="008E306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্রীল</w:t>
      </w:r>
      <w:proofErr w:type="spellEnd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ইপ</w:t>
      </w:r>
      <w:proofErr w:type="spellEnd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ক্স</w:t>
      </w:r>
      <w:proofErr w:type="spellEnd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িয়ে</w:t>
      </w:r>
      <w:proofErr w:type="spellEnd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0F9DBD3F" w14:textId="0C48A50E" w:rsidR="00C15684" w:rsidRDefault="00C15684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৩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৬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59F0CECB" w14:textId="19A466B9" w:rsidR="006D43BF" w:rsidRDefault="006D43BF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১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১১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৬” = ৬০.১৬    ”</w:t>
      </w:r>
    </w:p>
    <w:p w14:paraId="53057570" w14:textId="245A54BD" w:rsidR="006D43BF" w:rsidRPr="006D43BF" w:rsidRDefault="006D43BF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=  ৫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৭৬” = ২৯.০২     ”</w:t>
      </w:r>
    </w:p>
    <w:p w14:paraId="38718B56" w14:textId="6C4D5C75" w:rsidR="006D43BF" w:rsidRDefault="006D43BF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= ১৫৭.৮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5275DC3C" w14:textId="5A5EAC11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= </w:t>
      </w:r>
      <w:r w:rsidR="00C15684"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৯</w:t>
      </w:r>
      <w:r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,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৪৬৮</w:t>
      </w:r>
      <w:r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০০</w:t>
      </w:r>
    </w:p>
    <w:p w14:paraId="7F04F64C" w14:textId="0F39F4C3" w:rsidR="00C15684" w:rsidRDefault="00C15684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,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০.০০</w:t>
      </w:r>
    </w:p>
    <w:p w14:paraId="19526F17" w14:textId="77777777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B65A863" w14:textId="1B95B17D" w:rsidR="00883F22" w:rsidRPr="005F2A52" w:rsidRDefault="00883F22" w:rsidP="005F2A52">
      <w:pPr>
        <w:spacing w:after="1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গারো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A7AD6"/>
    <w:rsid w:val="001D6DAD"/>
    <w:rsid w:val="00203B44"/>
    <w:rsid w:val="00332044"/>
    <w:rsid w:val="00437BE8"/>
    <w:rsid w:val="00464DD6"/>
    <w:rsid w:val="005F2A52"/>
    <w:rsid w:val="006917A3"/>
    <w:rsid w:val="006D38E6"/>
    <w:rsid w:val="006D43BF"/>
    <w:rsid w:val="0070385D"/>
    <w:rsid w:val="007D02D1"/>
    <w:rsid w:val="007E3079"/>
    <w:rsid w:val="00883F22"/>
    <w:rsid w:val="00887277"/>
    <w:rsid w:val="008C3BC8"/>
    <w:rsid w:val="008E2F34"/>
    <w:rsid w:val="008E3067"/>
    <w:rsid w:val="008E4A71"/>
    <w:rsid w:val="008F18F8"/>
    <w:rsid w:val="00934365"/>
    <w:rsid w:val="00A37FC2"/>
    <w:rsid w:val="00B75524"/>
    <w:rsid w:val="00BF466C"/>
    <w:rsid w:val="00C15684"/>
    <w:rsid w:val="00CD5CAC"/>
    <w:rsid w:val="00D234BE"/>
    <w:rsid w:val="00DB286A"/>
    <w:rsid w:val="00DE2997"/>
    <w:rsid w:val="00E06171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6-28T12:14:00Z</dcterms:created>
  <dcterms:modified xsi:type="dcterms:W3CDTF">2022-06-28T12:14:00Z</dcterms:modified>
</cp:coreProperties>
</file>